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DDFA5" w14:textId="344546F0" w:rsidR="004B1943" w:rsidRPr="008C6DEC" w:rsidRDefault="002C18A4" w:rsidP="008C6DEC">
      <w:pPr>
        <w:jc w:val="center"/>
        <w:rPr>
          <w:rFonts w:ascii="Bradley Hand ITC" w:hAnsi="Bradley Hand ITC"/>
          <w:color w:val="4F6228" w:themeColor="accent3" w:themeShade="80"/>
          <w:sz w:val="52"/>
          <w:szCs w:val="52"/>
        </w:rPr>
      </w:pPr>
      <w:r>
        <w:rPr>
          <w:rFonts w:ascii="Bradley Hand ITC" w:hAnsi="Bradley Hand ITC"/>
          <w:color w:val="4F6228" w:themeColor="accent3" w:themeShade="80"/>
          <w:sz w:val="52"/>
          <w:szCs w:val="52"/>
        </w:rPr>
        <w:t>28-Day</w:t>
      </w:r>
      <w:r w:rsidR="008C6DEC" w:rsidRPr="008C6DEC">
        <w:rPr>
          <w:rFonts w:ascii="Bradley Hand ITC" w:hAnsi="Bradley Hand ITC"/>
          <w:color w:val="4F6228" w:themeColor="accent3" w:themeShade="80"/>
          <w:sz w:val="52"/>
          <w:szCs w:val="52"/>
        </w:rPr>
        <w:t xml:space="preserve"> Keto Planner</w:t>
      </w:r>
    </w:p>
    <w:p w14:paraId="613772B7" w14:textId="2738C8F9" w:rsidR="008C6DEC" w:rsidRDefault="008C6DEC"/>
    <w:p w14:paraId="4882C0EA" w14:textId="5B2F9D49" w:rsidR="008C6DEC" w:rsidRDefault="008C6D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1951"/>
        <w:gridCol w:w="1952"/>
        <w:gridCol w:w="1952"/>
        <w:gridCol w:w="1952"/>
        <w:gridCol w:w="1952"/>
        <w:gridCol w:w="1952"/>
        <w:gridCol w:w="1952"/>
      </w:tblGrid>
      <w:tr w:rsidR="008C6DEC" w14:paraId="33E76EEC" w14:textId="77777777" w:rsidTr="008C6DEC">
        <w:tc>
          <w:tcPr>
            <w:tcW w:w="1951" w:type="dxa"/>
            <w:shd w:val="clear" w:color="auto" w:fill="4F6228" w:themeFill="accent3" w:themeFillShade="80"/>
          </w:tcPr>
          <w:p w14:paraId="7DFC4E38" w14:textId="50D8D48D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Week</w:t>
            </w:r>
          </w:p>
        </w:tc>
        <w:tc>
          <w:tcPr>
            <w:tcW w:w="1951" w:type="dxa"/>
            <w:shd w:val="clear" w:color="auto" w:fill="4F6228" w:themeFill="accent3" w:themeFillShade="80"/>
          </w:tcPr>
          <w:p w14:paraId="5351B287" w14:textId="678A2B6C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Mon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003ACC60" w14:textId="07F4F1E8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Tues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6ABF1E7E" w14:textId="3C7B317A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Wednes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4101BAA4" w14:textId="366F1E76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Thurs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7A61F8E5" w14:textId="68D9625A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Fri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1B9668CC" w14:textId="01D6A6F0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Saturday</w:t>
            </w:r>
          </w:p>
        </w:tc>
        <w:tc>
          <w:tcPr>
            <w:tcW w:w="1952" w:type="dxa"/>
            <w:shd w:val="clear" w:color="auto" w:fill="4F6228" w:themeFill="accent3" w:themeFillShade="80"/>
          </w:tcPr>
          <w:p w14:paraId="743F1A78" w14:textId="7BD61D06" w:rsidR="008C6DEC" w:rsidRPr="008C6DEC" w:rsidRDefault="008C6DEC" w:rsidP="008C6DEC">
            <w:pPr>
              <w:jc w:val="center"/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</w:pPr>
            <w:r w:rsidRPr="008C6DEC">
              <w:rPr>
                <w:rFonts w:ascii="Bradley Hand ITC" w:hAnsi="Bradley Hand ITC" w:cs="Open Sans Light"/>
                <w:color w:val="FFFFFF" w:themeColor="background1"/>
                <w:sz w:val="28"/>
                <w:szCs w:val="28"/>
              </w:rPr>
              <w:t>Sunday</w:t>
            </w:r>
          </w:p>
        </w:tc>
      </w:tr>
      <w:tr w:rsidR="008C6DEC" w:rsidRPr="002C18A4" w14:paraId="36AED803" w14:textId="77777777" w:rsidTr="008C6DEC">
        <w:trPr>
          <w:trHeight w:val="219"/>
        </w:trPr>
        <w:tc>
          <w:tcPr>
            <w:tcW w:w="1951" w:type="dxa"/>
            <w:shd w:val="clear" w:color="auto" w:fill="EEECE1" w:themeFill="background2"/>
          </w:tcPr>
          <w:p w14:paraId="146566D6" w14:textId="77777777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50971AFE" w14:textId="22D304A1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Breakfast</w:t>
            </w:r>
          </w:p>
        </w:tc>
        <w:tc>
          <w:tcPr>
            <w:tcW w:w="1951" w:type="dxa"/>
            <w:shd w:val="clear" w:color="auto" w:fill="EEECE1" w:themeFill="background2"/>
          </w:tcPr>
          <w:p w14:paraId="75689F85" w14:textId="77777777" w:rsidR="008C6DEC" w:rsidRPr="002C18A4" w:rsidRDefault="008C6DEC" w:rsidP="008C6DEC">
            <w:pPr>
              <w:rPr>
                <w:sz w:val="20"/>
                <w:szCs w:val="20"/>
              </w:rPr>
            </w:pPr>
          </w:p>
          <w:p w14:paraId="62A33EB9" w14:textId="77777777" w:rsidR="008C6DEC" w:rsidRPr="002C18A4" w:rsidRDefault="008C6DEC" w:rsidP="008C6DEC">
            <w:pPr>
              <w:rPr>
                <w:sz w:val="20"/>
                <w:szCs w:val="20"/>
              </w:rPr>
            </w:pPr>
          </w:p>
          <w:p w14:paraId="4FF35225" w14:textId="49BC94BF" w:rsidR="008C6DEC" w:rsidRPr="002C18A4" w:rsidRDefault="008C6DEC" w:rsidP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4A34768" w14:textId="4C1CFB4E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6F7452F" w14:textId="06E849BC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17260534" w14:textId="6D3E1C43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28A2494D" w14:textId="5E309512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74E2C54B" w14:textId="4091B2A8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3AB7C289" w14:textId="2DD3AB22" w:rsidR="008C6DEC" w:rsidRPr="002C18A4" w:rsidRDefault="008C6DEC" w:rsidP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</w:tr>
      <w:tr w:rsidR="008C6DEC" w:rsidRPr="002C18A4" w14:paraId="56AE6A72" w14:textId="77777777" w:rsidTr="008C6DEC">
        <w:trPr>
          <w:trHeight w:val="217"/>
        </w:trPr>
        <w:tc>
          <w:tcPr>
            <w:tcW w:w="1951" w:type="dxa"/>
            <w:shd w:val="clear" w:color="auto" w:fill="EEECE1" w:themeFill="background2"/>
          </w:tcPr>
          <w:p w14:paraId="1D16D3C3" w14:textId="77777777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6E2ACC0E" w14:textId="1126EB20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Lunch</w:t>
            </w:r>
          </w:p>
        </w:tc>
        <w:tc>
          <w:tcPr>
            <w:tcW w:w="1951" w:type="dxa"/>
            <w:shd w:val="clear" w:color="auto" w:fill="EEECE1" w:themeFill="background2"/>
          </w:tcPr>
          <w:p w14:paraId="04D75FC0" w14:textId="77777777" w:rsidR="008C6DEC" w:rsidRPr="002C18A4" w:rsidRDefault="008C6DEC">
            <w:pPr>
              <w:rPr>
                <w:sz w:val="20"/>
                <w:szCs w:val="20"/>
              </w:rPr>
            </w:pPr>
          </w:p>
          <w:p w14:paraId="51C33E72" w14:textId="77777777" w:rsidR="008C6DEC" w:rsidRPr="002C18A4" w:rsidRDefault="008C6DEC">
            <w:pPr>
              <w:rPr>
                <w:sz w:val="20"/>
                <w:szCs w:val="20"/>
              </w:rPr>
            </w:pPr>
          </w:p>
          <w:p w14:paraId="7AE339A1" w14:textId="558105AA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7A26E220" w14:textId="40A99A62" w:rsidR="008C6DEC" w:rsidRPr="002C18A4" w:rsidRDefault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0BDE394" w14:textId="24FE08F0" w:rsidR="008C6DEC" w:rsidRPr="002C18A4" w:rsidRDefault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FD08BA4" w14:textId="044D4FE0" w:rsidR="008C6DEC" w:rsidRPr="002C18A4" w:rsidRDefault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0E89FB7B" w14:textId="7FD4083F" w:rsidR="008C6DEC" w:rsidRPr="002C18A4" w:rsidRDefault="008C6DEC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5E815C8C" w14:textId="4EADE26B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23C84FE9" w14:textId="13AF7F28" w:rsidR="008C6DEC" w:rsidRPr="002C18A4" w:rsidRDefault="008C6DEC">
            <w:pPr>
              <w:rPr>
                <w:sz w:val="20"/>
                <w:szCs w:val="20"/>
              </w:rPr>
            </w:pPr>
          </w:p>
        </w:tc>
      </w:tr>
      <w:tr w:rsidR="008C6DEC" w:rsidRPr="002C18A4" w14:paraId="0F4411A9" w14:textId="77777777" w:rsidTr="008C6DEC">
        <w:trPr>
          <w:trHeight w:val="217"/>
        </w:trPr>
        <w:tc>
          <w:tcPr>
            <w:tcW w:w="1951" w:type="dxa"/>
            <w:shd w:val="clear" w:color="auto" w:fill="EEECE1" w:themeFill="background2"/>
          </w:tcPr>
          <w:p w14:paraId="54330C60" w14:textId="77777777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7C367838" w14:textId="0FC6AEF8" w:rsidR="008C6DEC" w:rsidRPr="002C18A4" w:rsidRDefault="008C6DEC" w:rsidP="008C6DEC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Dinner</w:t>
            </w:r>
          </w:p>
        </w:tc>
        <w:tc>
          <w:tcPr>
            <w:tcW w:w="1951" w:type="dxa"/>
            <w:shd w:val="clear" w:color="auto" w:fill="EEECE1" w:themeFill="background2"/>
          </w:tcPr>
          <w:p w14:paraId="021CF249" w14:textId="77777777" w:rsidR="008C6DEC" w:rsidRPr="002C18A4" w:rsidRDefault="008C6DEC">
            <w:pPr>
              <w:rPr>
                <w:sz w:val="20"/>
                <w:szCs w:val="20"/>
              </w:rPr>
            </w:pPr>
          </w:p>
          <w:p w14:paraId="0AC0FCEB" w14:textId="77777777" w:rsidR="008C6DEC" w:rsidRPr="002C18A4" w:rsidRDefault="008C6DEC">
            <w:pPr>
              <w:rPr>
                <w:sz w:val="20"/>
                <w:szCs w:val="20"/>
              </w:rPr>
            </w:pPr>
          </w:p>
          <w:p w14:paraId="50AEF042" w14:textId="28B37460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243EDD0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3073C99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27AC92F9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228F28AF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9188D53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DF29B7E" w14:textId="77777777" w:rsidR="008C6DEC" w:rsidRPr="002C18A4" w:rsidRDefault="008C6DEC">
            <w:pPr>
              <w:rPr>
                <w:sz w:val="20"/>
                <w:szCs w:val="20"/>
              </w:rPr>
            </w:pPr>
          </w:p>
        </w:tc>
      </w:tr>
      <w:tr w:rsidR="008C6DEC" w:rsidRPr="002C18A4" w14:paraId="04DF4509" w14:textId="77777777" w:rsidTr="008C6DEC">
        <w:trPr>
          <w:trHeight w:val="219"/>
        </w:trPr>
        <w:tc>
          <w:tcPr>
            <w:tcW w:w="1951" w:type="dxa"/>
            <w:shd w:val="clear" w:color="auto" w:fill="FFFFFF" w:themeFill="background1"/>
          </w:tcPr>
          <w:p w14:paraId="35B4745A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66E06E65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Breakfast</w:t>
            </w:r>
          </w:p>
        </w:tc>
        <w:tc>
          <w:tcPr>
            <w:tcW w:w="1951" w:type="dxa"/>
            <w:shd w:val="clear" w:color="auto" w:fill="FFFFFF" w:themeFill="background1"/>
          </w:tcPr>
          <w:p w14:paraId="4AF80064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2733E528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0CEAE76E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ABD2DC5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3691AAFF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D59B69B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45BF141A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4E730156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D071C8E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</w:tr>
      <w:tr w:rsidR="008C6DEC" w:rsidRPr="002C18A4" w14:paraId="448C7AE2" w14:textId="77777777" w:rsidTr="008C6DEC">
        <w:trPr>
          <w:trHeight w:val="217"/>
        </w:trPr>
        <w:tc>
          <w:tcPr>
            <w:tcW w:w="1951" w:type="dxa"/>
            <w:shd w:val="clear" w:color="auto" w:fill="FFFFFF" w:themeFill="background1"/>
          </w:tcPr>
          <w:p w14:paraId="04682EC2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2BD67CB4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Lunch</w:t>
            </w:r>
          </w:p>
        </w:tc>
        <w:tc>
          <w:tcPr>
            <w:tcW w:w="1951" w:type="dxa"/>
            <w:shd w:val="clear" w:color="auto" w:fill="FFFFFF" w:themeFill="background1"/>
          </w:tcPr>
          <w:p w14:paraId="5E7AD005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288B265C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7D4B6964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51171697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7DCA8308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5D11C47D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DABCF8C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1345E31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7B248EF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</w:tr>
      <w:tr w:rsidR="008C6DEC" w:rsidRPr="002C18A4" w14:paraId="55E94770" w14:textId="77777777" w:rsidTr="008C6DEC">
        <w:trPr>
          <w:trHeight w:val="217"/>
        </w:trPr>
        <w:tc>
          <w:tcPr>
            <w:tcW w:w="1951" w:type="dxa"/>
            <w:shd w:val="clear" w:color="auto" w:fill="FFFFFF" w:themeFill="background1"/>
          </w:tcPr>
          <w:p w14:paraId="5C5306F1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783E3964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Dinner</w:t>
            </w:r>
          </w:p>
        </w:tc>
        <w:tc>
          <w:tcPr>
            <w:tcW w:w="1951" w:type="dxa"/>
            <w:shd w:val="clear" w:color="auto" w:fill="FFFFFF" w:themeFill="background1"/>
          </w:tcPr>
          <w:p w14:paraId="062CBC79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7D472D45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2EA09C9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62A31AC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6461ACF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6A7F2F9E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C52B7FC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7C69147C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6643E65C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</w:tr>
      <w:tr w:rsidR="008C6DEC" w:rsidRPr="002C18A4" w14:paraId="5CA33679" w14:textId="77777777" w:rsidTr="00B75DFF">
        <w:trPr>
          <w:trHeight w:val="219"/>
        </w:trPr>
        <w:tc>
          <w:tcPr>
            <w:tcW w:w="1951" w:type="dxa"/>
            <w:shd w:val="clear" w:color="auto" w:fill="EEECE1" w:themeFill="background2"/>
          </w:tcPr>
          <w:p w14:paraId="40AD4601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5263607D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Breakfast</w:t>
            </w:r>
          </w:p>
        </w:tc>
        <w:tc>
          <w:tcPr>
            <w:tcW w:w="1951" w:type="dxa"/>
            <w:shd w:val="clear" w:color="auto" w:fill="EEECE1" w:themeFill="background2"/>
          </w:tcPr>
          <w:p w14:paraId="49798A3B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56B8C5B6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0985AD83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85E3E9F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02955745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3641AF0F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10E5A6C0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553AC520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AA9515D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</w:tr>
      <w:tr w:rsidR="008C6DEC" w:rsidRPr="002C18A4" w14:paraId="2A45A870" w14:textId="77777777" w:rsidTr="00B75DFF">
        <w:trPr>
          <w:trHeight w:val="217"/>
        </w:trPr>
        <w:tc>
          <w:tcPr>
            <w:tcW w:w="1951" w:type="dxa"/>
            <w:shd w:val="clear" w:color="auto" w:fill="EEECE1" w:themeFill="background2"/>
          </w:tcPr>
          <w:p w14:paraId="7C6DAA0D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1621BCB8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Lunch</w:t>
            </w:r>
          </w:p>
        </w:tc>
        <w:tc>
          <w:tcPr>
            <w:tcW w:w="1951" w:type="dxa"/>
            <w:shd w:val="clear" w:color="auto" w:fill="EEECE1" w:themeFill="background2"/>
          </w:tcPr>
          <w:p w14:paraId="2751AC65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034F7876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1ACCEB36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42682DC4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31B09D0F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5F860EA8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34ED2470" w14:textId="77777777" w:rsidR="008C6DEC" w:rsidRPr="002C18A4" w:rsidRDefault="008C6DEC" w:rsidP="00B75DFF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089BBBA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5979A1EB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</w:tr>
      <w:tr w:rsidR="008C6DEC" w:rsidRPr="002C18A4" w14:paraId="25A567FC" w14:textId="77777777" w:rsidTr="00B75DFF">
        <w:trPr>
          <w:trHeight w:val="217"/>
        </w:trPr>
        <w:tc>
          <w:tcPr>
            <w:tcW w:w="1951" w:type="dxa"/>
            <w:shd w:val="clear" w:color="auto" w:fill="EEECE1" w:themeFill="background2"/>
          </w:tcPr>
          <w:p w14:paraId="4D5B9206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4CFDD901" w14:textId="77777777" w:rsidR="008C6DEC" w:rsidRPr="002C18A4" w:rsidRDefault="008C6DEC" w:rsidP="00B75DFF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Dinner</w:t>
            </w:r>
          </w:p>
        </w:tc>
        <w:tc>
          <w:tcPr>
            <w:tcW w:w="1951" w:type="dxa"/>
            <w:shd w:val="clear" w:color="auto" w:fill="EEECE1" w:themeFill="background2"/>
          </w:tcPr>
          <w:p w14:paraId="417AD9A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20FB95EF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  <w:p w14:paraId="6EB3BE4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00968195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28F5ED00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7D91D17E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5E1ED8D4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0711D99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EEECE1" w:themeFill="background2"/>
          </w:tcPr>
          <w:p w14:paraId="6E895597" w14:textId="77777777" w:rsidR="008C6DEC" w:rsidRPr="002C18A4" w:rsidRDefault="008C6DEC" w:rsidP="00B75DFF">
            <w:pPr>
              <w:rPr>
                <w:sz w:val="20"/>
                <w:szCs w:val="20"/>
              </w:rPr>
            </w:pPr>
          </w:p>
        </w:tc>
      </w:tr>
      <w:tr w:rsidR="002C18A4" w:rsidRPr="002C18A4" w14:paraId="0BC69938" w14:textId="77777777" w:rsidTr="00F16D94">
        <w:trPr>
          <w:trHeight w:val="219"/>
        </w:trPr>
        <w:tc>
          <w:tcPr>
            <w:tcW w:w="1951" w:type="dxa"/>
            <w:shd w:val="clear" w:color="auto" w:fill="FFFFFF" w:themeFill="background1"/>
          </w:tcPr>
          <w:p w14:paraId="15DD1AF0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5E5F1EC2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Breakfast</w:t>
            </w:r>
          </w:p>
        </w:tc>
        <w:tc>
          <w:tcPr>
            <w:tcW w:w="1951" w:type="dxa"/>
            <w:shd w:val="clear" w:color="auto" w:fill="FFFFFF" w:themeFill="background1"/>
          </w:tcPr>
          <w:p w14:paraId="022BF3D0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6B352549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70E46099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45AC0E7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8A70003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9B83F5E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1C63CF8B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3C1DCB88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5E15F78C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bookmarkStart w:id="0" w:name="_GoBack"/>
        <w:bookmarkEnd w:id="0"/>
      </w:tr>
      <w:tr w:rsidR="002C18A4" w:rsidRPr="002C18A4" w14:paraId="0568ACC1" w14:textId="77777777" w:rsidTr="00F16D94">
        <w:trPr>
          <w:trHeight w:val="217"/>
        </w:trPr>
        <w:tc>
          <w:tcPr>
            <w:tcW w:w="1951" w:type="dxa"/>
            <w:shd w:val="clear" w:color="auto" w:fill="FFFFFF" w:themeFill="background1"/>
          </w:tcPr>
          <w:p w14:paraId="5CF0A746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174E0F89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Lunch</w:t>
            </w:r>
          </w:p>
        </w:tc>
        <w:tc>
          <w:tcPr>
            <w:tcW w:w="1951" w:type="dxa"/>
            <w:shd w:val="clear" w:color="auto" w:fill="FFFFFF" w:themeFill="background1"/>
          </w:tcPr>
          <w:p w14:paraId="28B6ABD9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02EB7CB3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1F1BA2D7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242D459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58D91453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1AEDA4A0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29D14AE5" w14:textId="77777777" w:rsidR="002C18A4" w:rsidRPr="002C18A4" w:rsidRDefault="002C18A4" w:rsidP="00F16D94">
            <w:pPr>
              <w:rPr>
                <w:rFonts w:ascii="Bradley Hand ITC" w:hAnsi="Bradley Hand ITC"/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5D32F294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6910B3C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</w:tr>
      <w:tr w:rsidR="002C18A4" w:rsidRPr="002C18A4" w14:paraId="74FC9D2D" w14:textId="77777777" w:rsidTr="00F16D94">
        <w:trPr>
          <w:trHeight w:val="217"/>
        </w:trPr>
        <w:tc>
          <w:tcPr>
            <w:tcW w:w="1951" w:type="dxa"/>
            <w:shd w:val="clear" w:color="auto" w:fill="FFFFFF" w:themeFill="background1"/>
          </w:tcPr>
          <w:p w14:paraId="1BB8252F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</w:p>
          <w:p w14:paraId="027730FA" w14:textId="77777777" w:rsidR="002C18A4" w:rsidRPr="002C18A4" w:rsidRDefault="002C18A4" w:rsidP="00F16D94">
            <w:pPr>
              <w:jc w:val="center"/>
              <w:rPr>
                <w:rFonts w:ascii="Bradley Hand ITC" w:hAnsi="Bradley Hand ITC"/>
                <w:b/>
                <w:sz w:val="20"/>
                <w:szCs w:val="20"/>
              </w:rPr>
            </w:pPr>
            <w:r w:rsidRPr="002C18A4">
              <w:rPr>
                <w:rFonts w:ascii="Bradley Hand ITC" w:hAnsi="Bradley Hand ITC"/>
                <w:b/>
                <w:sz w:val="20"/>
                <w:szCs w:val="20"/>
              </w:rPr>
              <w:t>Dinner</w:t>
            </w:r>
          </w:p>
        </w:tc>
        <w:tc>
          <w:tcPr>
            <w:tcW w:w="1951" w:type="dxa"/>
            <w:shd w:val="clear" w:color="auto" w:fill="FFFFFF" w:themeFill="background1"/>
          </w:tcPr>
          <w:p w14:paraId="319EA370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2DF0D782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  <w:p w14:paraId="0B885C37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946501F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697C7A32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6768AE32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35EFB2CB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47AAEE89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  <w:tc>
          <w:tcPr>
            <w:tcW w:w="1952" w:type="dxa"/>
            <w:shd w:val="clear" w:color="auto" w:fill="FFFFFF" w:themeFill="background1"/>
          </w:tcPr>
          <w:p w14:paraId="038DE0FB" w14:textId="77777777" w:rsidR="002C18A4" w:rsidRPr="002C18A4" w:rsidRDefault="002C18A4" w:rsidP="00F16D94">
            <w:pPr>
              <w:rPr>
                <w:sz w:val="20"/>
                <w:szCs w:val="20"/>
              </w:rPr>
            </w:pPr>
          </w:p>
        </w:tc>
      </w:tr>
    </w:tbl>
    <w:p w14:paraId="4CB1CFE9" w14:textId="5592F833" w:rsidR="008C6DEC" w:rsidRPr="002C18A4" w:rsidRDefault="008C6DEC">
      <w:pPr>
        <w:rPr>
          <w:sz w:val="18"/>
          <w:szCs w:val="18"/>
        </w:rPr>
      </w:pPr>
    </w:p>
    <w:p w14:paraId="0248AB93" w14:textId="38EAE139" w:rsidR="008C6DEC" w:rsidRPr="002C18A4" w:rsidRDefault="008C6DEC">
      <w:pPr>
        <w:rPr>
          <w:sz w:val="18"/>
          <w:szCs w:val="18"/>
        </w:rPr>
      </w:pPr>
    </w:p>
    <w:p w14:paraId="25CF11BE" w14:textId="13E85BD3" w:rsidR="008C6DEC" w:rsidRPr="002C18A4" w:rsidRDefault="008C6DEC">
      <w:pPr>
        <w:rPr>
          <w:sz w:val="18"/>
          <w:szCs w:val="18"/>
        </w:rPr>
      </w:pPr>
    </w:p>
    <w:p w14:paraId="54177129" w14:textId="225D24FD" w:rsidR="008C6DEC" w:rsidRPr="002C18A4" w:rsidRDefault="008C6DEC">
      <w:pPr>
        <w:rPr>
          <w:sz w:val="18"/>
          <w:szCs w:val="18"/>
        </w:rPr>
      </w:pPr>
    </w:p>
    <w:p w14:paraId="6A60B162" w14:textId="1A81F4A4" w:rsidR="008C6DEC" w:rsidRPr="002C18A4" w:rsidRDefault="008C6DEC">
      <w:pPr>
        <w:rPr>
          <w:sz w:val="18"/>
          <w:szCs w:val="18"/>
        </w:rPr>
      </w:pPr>
    </w:p>
    <w:p w14:paraId="0692EA9C" w14:textId="77777777" w:rsidR="008C6DEC" w:rsidRDefault="008C6DEC"/>
    <w:sectPr w:rsidR="008C6DEC" w:rsidSect="008C6DE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tzA0MDA1NTQwNTZW0lEKTi0uzszPAykwqgUACzkN1CwAAAA="/>
  </w:docVars>
  <w:rsids>
    <w:rsidRoot w:val="008C6DEC"/>
    <w:rsid w:val="002C18A4"/>
    <w:rsid w:val="004B1943"/>
    <w:rsid w:val="008C6DEC"/>
    <w:rsid w:val="0095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F55C7"/>
  <w15:chartTrackingRefBased/>
  <w15:docId w15:val="{8FD6AE53-DADE-4F6D-8E45-BE4883626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6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2</cp:revision>
  <dcterms:created xsi:type="dcterms:W3CDTF">2018-11-06T22:27:00Z</dcterms:created>
  <dcterms:modified xsi:type="dcterms:W3CDTF">2018-11-06T22:27:00Z</dcterms:modified>
</cp:coreProperties>
</file>